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217BE" w14:textId="652C88F2" w:rsidR="00E629BF" w:rsidRDefault="004820FA">
      <w:bookmarkStart w:id="0" w:name="_GoBack"/>
      <w:bookmarkEnd w:id="0"/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D751EEF" wp14:editId="788E8C32">
                <wp:simplePos x="0" y="0"/>
                <wp:positionH relativeFrom="column">
                  <wp:posOffset>-209550</wp:posOffset>
                </wp:positionH>
                <wp:positionV relativeFrom="paragraph">
                  <wp:posOffset>-695325</wp:posOffset>
                </wp:positionV>
                <wp:extent cx="4005524" cy="1295649"/>
                <wp:effectExtent l="0" t="0" r="14605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5524" cy="1295649"/>
                          <a:chOff x="0" y="0"/>
                          <a:chExt cx="4005524" cy="1295649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3996000" cy="12582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Text Box 1"/>
                        <wps:cNvSpPr txBox="1"/>
                        <wps:spPr>
                          <a:xfrm>
                            <a:off x="24074" y="162174"/>
                            <a:ext cx="3981450" cy="11334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6D6040" w14:textId="3BD9D64E" w:rsidR="004820FA" w:rsidRPr="004820FA" w:rsidRDefault="00AB5267" w:rsidP="00C92DA8">
                              <w:pPr>
                                <w:spacing w:after="0" w:line="276" w:lineRule="auto"/>
                                <w:jc w:val="center"/>
                                <w:rPr>
                                  <w:rFonts w:cstheme="minorHAnsi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sz w:val="32"/>
                                </w:rPr>
                                <w:t>G.C. JAYATILAKA</w:t>
                              </w:r>
                            </w:p>
                            <w:p w14:paraId="04554551" w14:textId="185FA8DE" w:rsidR="004820FA" w:rsidRPr="004820FA" w:rsidRDefault="00307EF3" w:rsidP="00C92DA8">
                              <w:pPr>
                                <w:spacing w:after="0" w:line="276" w:lineRule="auto"/>
                                <w:jc w:val="center"/>
                                <w:rPr>
                                  <w:rFonts w:cstheme="minorHAnsi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sz w:val="32"/>
                                </w:rPr>
                                <w:t>E/14/</w:t>
                              </w:r>
                              <w:r w:rsidR="00AB5267">
                                <w:rPr>
                                  <w:rFonts w:cstheme="minorHAnsi"/>
                                  <w:b/>
                                  <w:sz w:val="32"/>
                                </w:rPr>
                                <w:t>158</w:t>
                              </w:r>
                            </w:p>
                            <w:p w14:paraId="08841D74" w14:textId="3676EA68" w:rsidR="004820FA" w:rsidRPr="004820FA" w:rsidRDefault="00AB5267" w:rsidP="00C92DA8">
                              <w:pPr>
                                <w:spacing w:after="0" w:line="276" w:lineRule="auto"/>
                                <w:jc w:val="center"/>
                                <w:rPr>
                                  <w:rFonts w:cstheme="minorHAnsi"/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sz w:val="32"/>
                                </w:rPr>
                                <w:t>COMPUTER</w:t>
                              </w:r>
                              <w:r w:rsidR="004820FA" w:rsidRPr="004820FA">
                                <w:rPr>
                                  <w:rFonts w:cstheme="minorHAnsi"/>
                                  <w:b/>
                                  <w:sz w:val="3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751EEF" id="Group 3" o:spid="_x0000_s1026" style="position:absolute;margin-left:-16.5pt;margin-top:-54.75pt;width:315.4pt;height:102pt;z-index:-251657216;mso-width-relative:margin;mso-height-relative:margin" coordsize="40055,129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">
                <v:rect id="Rectangle 2" o:spid="_x0000_s1027" style="position:absolute;width:39960;height:125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" filled="f" strokecolor="black [3213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240;top:1621;width:39815;height:11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" filled="f" stroked="f" strokeweight=".5pt">
                  <v:textbox>
                    <w:txbxContent>
                      <w:p w14:paraId="1C6D6040" w14:textId="3BD9D64E" w:rsidR="004820FA" w:rsidRPr="004820FA" w:rsidRDefault="00AB5267" w:rsidP="00C92DA8">
                        <w:pPr>
                          <w:spacing w:after="0" w:line="276" w:lineRule="auto"/>
                          <w:jc w:val="center"/>
                          <w:rPr>
                            <w:rFonts w:cstheme="minorHAnsi"/>
                            <w:b/>
                            <w:sz w:val="32"/>
                          </w:rPr>
                        </w:pPr>
                        <w:r>
                          <w:rPr>
                            <w:rFonts w:cstheme="minorHAnsi"/>
                            <w:b/>
                            <w:sz w:val="32"/>
                          </w:rPr>
                          <w:t>G.C. JAYATILAKA</w:t>
                        </w:r>
                      </w:p>
                      <w:p w14:paraId="04554551" w14:textId="185FA8DE" w:rsidR="004820FA" w:rsidRPr="004820FA" w:rsidRDefault="00307EF3" w:rsidP="00C92DA8">
                        <w:pPr>
                          <w:spacing w:after="0" w:line="276" w:lineRule="auto"/>
                          <w:jc w:val="center"/>
                          <w:rPr>
                            <w:rFonts w:cstheme="minorHAnsi"/>
                            <w:b/>
                            <w:sz w:val="32"/>
                          </w:rPr>
                        </w:pPr>
                        <w:r>
                          <w:rPr>
                            <w:rFonts w:cstheme="minorHAnsi"/>
                            <w:b/>
                            <w:sz w:val="32"/>
                          </w:rPr>
                          <w:t>E/14/</w:t>
                        </w:r>
                        <w:r w:rsidR="00AB5267">
                          <w:rPr>
                            <w:rFonts w:cstheme="minorHAnsi"/>
                            <w:b/>
                            <w:sz w:val="32"/>
                          </w:rPr>
                          <w:t>158</w:t>
                        </w:r>
                      </w:p>
                      <w:p w14:paraId="08841D74" w14:textId="3676EA68" w:rsidR="004820FA" w:rsidRPr="004820FA" w:rsidRDefault="00AB5267" w:rsidP="00C92DA8">
                        <w:pPr>
                          <w:spacing w:after="0" w:line="276" w:lineRule="auto"/>
                          <w:jc w:val="center"/>
                          <w:rPr>
                            <w:rFonts w:cstheme="minorHAnsi"/>
                            <w:b/>
                            <w:sz w:val="32"/>
                          </w:rPr>
                        </w:pPr>
                        <w:r>
                          <w:rPr>
                            <w:rFonts w:cstheme="minorHAnsi"/>
                            <w:b/>
                            <w:sz w:val="32"/>
                          </w:rPr>
                          <w:t>COMPUTER</w:t>
                        </w:r>
                        <w:r w:rsidR="004820FA" w:rsidRPr="004820FA">
                          <w:rPr>
                            <w:rFonts w:cstheme="minorHAnsi"/>
                            <w:b/>
                            <w:sz w:val="32"/>
                          </w:rPr>
                          <w:t xml:space="preserve"> ENGINEER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629BF" w:rsidSect="004820F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C72FC" w14:textId="77777777" w:rsidR="00894B32" w:rsidRDefault="00894B32" w:rsidP="00D53678">
      <w:pPr>
        <w:spacing w:after="0" w:line="240" w:lineRule="auto"/>
      </w:pPr>
      <w:r>
        <w:separator/>
      </w:r>
    </w:p>
  </w:endnote>
  <w:endnote w:type="continuationSeparator" w:id="0">
    <w:p w14:paraId="5217D154" w14:textId="77777777" w:rsidR="00894B32" w:rsidRDefault="00894B32" w:rsidP="00D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EA185" w14:textId="77777777" w:rsidR="00894B32" w:rsidRDefault="00894B32" w:rsidP="00D53678">
      <w:pPr>
        <w:spacing w:after="0" w:line="240" w:lineRule="auto"/>
      </w:pPr>
      <w:r>
        <w:separator/>
      </w:r>
    </w:p>
  </w:footnote>
  <w:footnote w:type="continuationSeparator" w:id="0">
    <w:p w14:paraId="15BE4811" w14:textId="77777777" w:rsidR="00894B32" w:rsidRDefault="00894B32" w:rsidP="00D536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NDA3MzY1NTQxszBQ0lEKTi0uzszPAykwqgUAWWVK+SwAAAA="/>
  </w:docVars>
  <w:rsids>
    <w:rsidRoot w:val="00E629BF"/>
    <w:rsid w:val="00011207"/>
    <w:rsid w:val="000F60AA"/>
    <w:rsid w:val="00186E82"/>
    <w:rsid w:val="001E74DF"/>
    <w:rsid w:val="001F1BB4"/>
    <w:rsid w:val="00307EF3"/>
    <w:rsid w:val="0035094E"/>
    <w:rsid w:val="003617EA"/>
    <w:rsid w:val="003735A3"/>
    <w:rsid w:val="003B7BC4"/>
    <w:rsid w:val="004820FA"/>
    <w:rsid w:val="00497070"/>
    <w:rsid w:val="0058243B"/>
    <w:rsid w:val="005F3DF2"/>
    <w:rsid w:val="006772BA"/>
    <w:rsid w:val="006917AA"/>
    <w:rsid w:val="00725565"/>
    <w:rsid w:val="007516BD"/>
    <w:rsid w:val="00894B32"/>
    <w:rsid w:val="008B0C6E"/>
    <w:rsid w:val="00A245D6"/>
    <w:rsid w:val="00AB03A2"/>
    <w:rsid w:val="00AB5267"/>
    <w:rsid w:val="00AF3B22"/>
    <w:rsid w:val="00B810B3"/>
    <w:rsid w:val="00C1499F"/>
    <w:rsid w:val="00C40F07"/>
    <w:rsid w:val="00C92DA8"/>
    <w:rsid w:val="00D53678"/>
    <w:rsid w:val="00D7603E"/>
    <w:rsid w:val="00E12468"/>
    <w:rsid w:val="00E629BF"/>
    <w:rsid w:val="00EA4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11FE3"/>
  <w15:chartTrackingRefBased/>
  <w15:docId w15:val="{BEB596FC-D723-4A5E-8897-569CE38E4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aliases w:val="Figures"/>
    <w:basedOn w:val="Caption"/>
    <w:next w:val="Normal"/>
    <w:link w:val="Heading4Char"/>
    <w:autoRedefine/>
    <w:uiPriority w:val="9"/>
    <w:unhideWhenUsed/>
    <w:qFormat/>
    <w:rsid w:val="006917AA"/>
    <w:pPr>
      <w:spacing w:after="0" w:line="360" w:lineRule="auto"/>
      <w:jc w:val="center"/>
      <w:outlineLvl w:val="3"/>
    </w:pPr>
    <w:rPr>
      <w:b/>
      <w:i w:val="0"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aliases w:val="Figures Char"/>
    <w:basedOn w:val="DefaultParagraphFont"/>
    <w:link w:val="Heading4"/>
    <w:uiPriority w:val="9"/>
    <w:rsid w:val="006917AA"/>
    <w:rPr>
      <w:b/>
      <w:iCs/>
      <w:color w:val="000000" w:themeColor="text1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17E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678"/>
  </w:style>
  <w:style w:type="paragraph" w:styleId="Footer">
    <w:name w:val="footer"/>
    <w:basedOn w:val="Normal"/>
    <w:link w:val="FooterChar"/>
    <w:uiPriority w:val="99"/>
    <w:unhideWhenUsed/>
    <w:rsid w:val="00D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6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hadha sadaruwan</dc:creator>
  <cp:keywords/>
  <dc:description/>
  <cp:lastModifiedBy>Jayatilaka Gihan</cp:lastModifiedBy>
  <cp:revision>2</cp:revision>
  <cp:lastPrinted>2020-02-05T15:55:00Z</cp:lastPrinted>
  <dcterms:created xsi:type="dcterms:W3CDTF">2020-03-01T17:43:00Z</dcterms:created>
  <dcterms:modified xsi:type="dcterms:W3CDTF">2020-03-01T17:43:00Z</dcterms:modified>
</cp:coreProperties>
</file>